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6441" w:rsidRDefault="003E63FF" w:rsidP="00C459B5">
      <w:pPr>
        <w:jc w:val="center"/>
        <w:rPr>
          <w:b/>
          <w:sz w:val="28"/>
          <w:u w:val="single"/>
        </w:rPr>
      </w:pPr>
      <w:r w:rsidRPr="00AB3BA5">
        <w:rPr>
          <w:b/>
          <w:sz w:val="28"/>
          <w:u w:val="single"/>
        </w:rPr>
        <w:t>Project ideas</w:t>
      </w:r>
      <w:r w:rsidR="00C459B5">
        <w:rPr>
          <w:b/>
          <w:sz w:val="28"/>
          <w:u w:val="single"/>
        </w:rPr>
        <w:t xml:space="preserve"> - </w:t>
      </w:r>
      <w:r w:rsidR="00C459B5" w:rsidRPr="00C459B5">
        <w:rPr>
          <w:b/>
          <w:sz w:val="28"/>
          <w:u w:val="single"/>
        </w:rPr>
        <w:t>Requirements Specification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136301846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C459B5" w:rsidRDefault="00C459B5">
          <w:pPr>
            <w:pStyle w:val="TOCHeading"/>
          </w:pPr>
          <w:r>
            <w:t>Contents</w:t>
          </w:r>
        </w:p>
        <w:p w:rsidR="009843EF" w:rsidRDefault="00C459B5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74263180" w:history="1">
            <w:r w:rsidR="009843EF" w:rsidRPr="007550C4">
              <w:rPr>
                <w:rStyle w:val="Hyperlink"/>
                <w:noProof/>
              </w:rPr>
              <w:t>1</w:t>
            </w:r>
            <w:r w:rsidR="009843EF">
              <w:rPr>
                <w:rFonts w:eastAsiaTheme="minorEastAsia"/>
                <w:noProof/>
                <w:lang w:eastAsia="en-GB"/>
              </w:rPr>
              <w:tab/>
            </w:r>
            <w:r w:rsidR="009843EF" w:rsidRPr="007550C4">
              <w:rPr>
                <w:rStyle w:val="Hyperlink"/>
                <w:noProof/>
              </w:rPr>
              <w:t>Introduction</w:t>
            </w:r>
            <w:r w:rsidR="009843EF">
              <w:rPr>
                <w:noProof/>
                <w:webHidden/>
              </w:rPr>
              <w:tab/>
            </w:r>
            <w:r w:rsidR="009843EF">
              <w:rPr>
                <w:noProof/>
                <w:webHidden/>
              </w:rPr>
              <w:fldChar w:fldCharType="begin"/>
            </w:r>
            <w:r w:rsidR="009843EF">
              <w:rPr>
                <w:noProof/>
                <w:webHidden/>
              </w:rPr>
              <w:instrText xml:space="preserve"> PAGEREF _Toc474263180 \h </w:instrText>
            </w:r>
            <w:r w:rsidR="009843EF">
              <w:rPr>
                <w:noProof/>
                <w:webHidden/>
              </w:rPr>
            </w:r>
            <w:r w:rsidR="009843EF">
              <w:rPr>
                <w:noProof/>
                <w:webHidden/>
              </w:rPr>
              <w:fldChar w:fldCharType="separate"/>
            </w:r>
            <w:r w:rsidR="009843EF">
              <w:rPr>
                <w:noProof/>
                <w:webHidden/>
              </w:rPr>
              <w:t>2</w:t>
            </w:r>
            <w:r w:rsidR="009843EF">
              <w:rPr>
                <w:noProof/>
                <w:webHidden/>
              </w:rPr>
              <w:fldChar w:fldCharType="end"/>
            </w:r>
          </w:hyperlink>
        </w:p>
        <w:p w:rsidR="009843EF" w:rsidRDefault="009843EF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hyperlink w:anchor="_Toc474263181" w:history="1">
            <w:r w:rsidRPr="007550C4">
              <w:rPr>
                <w:rStyle w:val="Hyperlink"/>
                <w:noProof/>
              </w:rPr>
              <w:t>1.1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7550C4">
              <w:rPr>
                <w:rStyle w:val="Hyperlink"/>
                <w:noProof/>
              </w:rPr>
              <w:t>Ai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42631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3EF" w:rsidRDefault="009843EF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hyperlink w:anchor="_Toc474263182" w:history="1">
            <w:r w:rsidRPr="007550C4">
              <w:rPr>
                <w:rStyle w:val="Hyperlink"/>
                <w:noProof/>
              </w:rPr>
              <w:t>1.2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7550C4">
              <w:rPr>
                <w:rStyle w:val="Hyperlink"/>
                <w:noProof/>
              </w:rPr>
              <w:t>Key personn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42631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3EF" w:rsidRDefault="009843EF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hyperlink w:anchor="_Toc474263183" w:history="1">
            <w:r w:rsidRPr="007550C4">
              <w:rPr>
                <w:rStyle w:val="Hyperlink"/>
                <w:noProof/>
              </w:rPr>
              <w:t>1.3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7550C4">
              <w:rPr>
                <w:rStyle w:val="Hyperlink"/>
                <w:noProof/>
              </w:rPr>
              <w:t>Future proof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42631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3EF" w:rsidRDefault="009843EF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hyperlink w:anchor="_Toc474263184" w:history="1">
            <w:r w:rsidRPr="007550C4">
              <w:rPr>
                <w:rStyle w:val="Hyperlink"/>
                <w:noProof/>
              </w:rPr>
              <w:t>1.4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7550C4">
              <w:rPr>
                <w:rStyle w:val="Hyperlink"/>
                <w:noProof/>
              </w:rPr>
              <w:t>Rationale for develo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42631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3EF" w:rsidRDefault="009843EF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hyperlink w:anchor="_Toc474263185" w:history="1">
            <w:r w:rsidRPr="007550C4">
              <w:rPr>
                <w:rStyle w:val="Hyperlink"/>
                <w:noProof/>
              </w:rPr>
              <w:t>1.5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7550C4">
              <w:rPr>
                <w:rStyle w:val="Hyperlink"/>
                <w:noProof/>
              </w:rPr>
              <w:t>Time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42631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3EF" w:rsidRDefault="009843EF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hyperlink w:anchor="_Toc474263186" w:history="1">
            <w:r w:rsidRPr="007550C4">
              <w:rPr>
                <w:rStyle w:val="Hyperlink"/>
                <w:noProof/>
              </w:rPr>
              <w:t>2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7550C4">
              <w:rPr>
                <w:rStyle w:val="Hyperlink"/>
                <w:noProof/>
              </w:rPr>
              <w:t>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42631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3EF" w:rsidRDefault="009843EF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hyperlink w:anchor="_Toc474263187" w:history="1">
            <w:r w:rsidRPr="007550C4">
              <w:rPr>
                <w:rStyle w:val="Hyperlink"/>
                <w:noProof/>
              </w:rPr>
              <w:t>3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7550C4">
              <w:rPr>
                <w:rStyle w:val="Hyperlink"/>
                <w:noProof/>
              </w:rPr>
              <w:t>Document contr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4263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3EF" w:rsidRDefault="009843EF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hyperlink w:anchor="_Toc474263188" w:history="1">
            <w:r w:rsidRPr="007550C4">
              <w:rPr>
                <w:rStyle w:val="Hyperlink"/>
                <w:noProof/>
              </w:rPr>
              <w:t>3.1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7550C4">
              <w:rPr>
                <w:rStyle w:val="Hyperlink"/>
                <w:noProof/>
              </w:rPr>
              <w:t>Document Mainten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4263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843EF" w:rsidRDefault="009843EF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eastAsia="en-GB"/>
            </w:rPr>
          </w:pPr>
          <w:hyperlink w:anchor="_Toc474263189" w:history="1">
            <w:r w:rsidRPr="007550C4">
              <w:rPr>
                <w:rStyle w:val="Hyperlink"/>
                <w:noProof/>
              </w:rPr>
              <w:t>3.2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7550C4">
              <w:rPr>
                <w:rStyle w:val="Hyperlink"/>
                <w:noProof/>
              </w:rPr>
              <w:t>His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4263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459B5" w:rsidRDefault="00C459B5">
          <w:r>
            <w:rPr>
              <w:b/>
              <w:bCs/>
              <w:noProof/>
            </w:rPr>
            <w:fldChar w:fldCharType="end"/>
          </w:r>
        </w:p>
      </w:sdtContent>
    </w:sdt>
    <w:p w:rsidR="00C459B5" w:rsidRDefault="00C459B5" w:rsidP="00C459B5">
      <w:pPr>
        <w:rPr>
          <w:sz w:val="28"/>
        </w:rPr>
      </w:pPr>
    </w:p>
    <w:p w:rsidR="00690953" w:rsidRDefault="00690953" w:rsidP="00C459B5">
      <w:pPr>
        <w:rPr>
          <w:sz w:val="28"/>
        </w:rPr>
      </w:pPr>
      <w:bookmarkStart w:id="0" w:name="_GoBack"/>
      <w:bookmarkEnd w:id="0"/>
    </w:p>
    <w:p w:rsidR="00690953" w:rsidRDefault="00690953" w:rsidP="00C459B5">
      <w:pPr>
        <w:rPr>
          <w:sz w:val="28"/>
        </w:rPr>
      </w:pPr>
    </w:p>
    <w:p w:rsidR="00690953" w:rsidRPr="00C459B5" w:rsidRDefault="00690953" w:rsidP="00C459B5">
      <w:pPr>
        <w:rPr>
          <w:sz w:val="28"/>
        </w:rPr>
      </w:pPr>
    </w:p>
    <w:p w:rsidR="00690953" w:rsidRDefault="00690953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1C6441" w:rsidRPr="001C6441" w:rsidRDefault="001C6441" w:rsidP="001C6441">
      <w:pPr>
        <w:pStyle w:val="Heading1"/>
      </w:pPr>
      <w:bookmarkStart w:id="1" w:name="_Toc474263180"/>
      <w:r w:rsidRPr="001C6441">
        <w:lastRenderedPageBreak/>
        <w:t>Introduction</w:t>
      </w:r>
      <w:bookmarkEnd w:id="1"/>
    </w:p>
    <w:p w:rsidR="001C6441" w:rsidRDefault="001C6441" w:rsidP="001C6441">
      <w:pPr>
        <w:pStyle w:val="Heading2"/>
      </w:pPr>
      <w:bookmarkStart w:id="2" w:name="_Toc474263181"/>
      <w:r w:rsidRPr="001C6441">
        <w:t>Aim</w:t>
      </w:r>
      <w:bookmarkEnd w:id="2"/>
    </w:p>
    <w:p w:rsidR="000D2195" w:rsidRPr="000D2195" w:rsidRDefault="000D2195" w:rsidP="000D2195">
      <w:r>
        <w:t>The aim of this proj</w:t>
      </w:r>
      <w:r w:rsidR="005267F8">
        <w:t xml:space="preserve">ect is to develop a new </w:t>
      </w:r>
      <w:r w:rsidR="005A2274">
        <w:t xml:space="preserve">MVC style </w:t>
      </w:r>
      <w:r w:rsidR="005267F8">
        <w:t xml:space="preserve">system for MSc Project Ideas which provides a searching function and ability to edit and withdraw </w:t>
      </w:r>
      <w:r w:rsidR="006C094B">
        <w:t>an</w:t>
      </w:r>
      <w:r w:rsidR="005267F8">
        <w:t xml:space="preserve"> idea by the idea owner and admin.</w:t>
      </w:r>
    </w:p>
    <w:p w:rsidR="000D2195" w:rsidRDefault="001C6441" w:rsidP="000D2195">
      <w:pPr>
        <w:pStyle w:val="Heading2"/>
      </w:pPr>
      <w:bookmarkStart w:id="3" w:name="_Toc474263182"/>
      <w:r w:rsidRPr="001C6441">
        <w:t>Key personnel</w:t>
      </w:r>
      <w:bookmarkEnd w:id="3"/>
    </w:p>
    <w:p w:rsidR="000D2195" w:rsidRDefault="000D2195" w:rsidP="000D2195">
      <w:r>
        <w:t>Responsible owner - Jim Briggs</w:t>
      </w:r>
    </w:p>
    <w:p w:rsidR="000D2195" w:rsidRDefault="000D2195" w:rsidP="000D2195">
      <w:r>
        <w:t>Design authority - Jahidul Islam</w:t>
      </w:r>
    </w:p>
    <w:p w:rsidR="000D2195" w:rsidRDefault="000D2195" w:rsidP="000D2195">
      <w:r>
        <w:t>Development team – Jahidul Islam</w:t>
      </w:r>
    </w:p>
    <w:p w:rsidR="001C6441" w:rsidRDefault="001C6441" w:rsidP="001C6441">
      <w:pPr>
        <w:pStyle w:val="Heading2"/>
      </w:pPr>
      <w:bookmarkStart w:id="4" w:name="_Toc474263183"/>
      <w:r w:rsidRPr="001C6441">
        <w:t>Future proofing</w:t>
      </w:r>
      <w:bookmarkEnd w:id="4"/>
    </w:p>
    <w:p w:rsidR="007E0C6A" w:rsidRPr="007E0C6A" w:rsidRDefault="007E0C6A" w:rsidP="007E0C6A">
      <w:r>
        <w:t xml:space="preserve">To future proof the software the code documented and commented will be open sourced on GitHub to be maintainable, alterable and extendable. The code will </w:t>
      </w:r>
      <w:r w:rsidR="006A19D6">
        <w:t xml:space="preserve">also </w:t>
      </w:r>
      <w:r>
        <w:t xml:space="preserve">be written using the Model View Controller (MVC) design </w:t>
      </w:r>
      <w:r w:rsidR="006A19D6">
        <w:t>structure</w:t>
      </w:r>
      <w:r>
        <w:t>.</w:t>
      </w:r>
    </w:p>
    <w:p w:rsidR="001C6441" w:rsidRDefault="001C6441" w:rsidP="001C6441">
      <w:pPr>
        <w:pStyle w:val="Heading2"/>
      </w:pPr>
      <w:bookmarkStart w:id="5" w:name="_Toc474263184"/>
      <w:r w:rsidRPr="001C6441">
        <w:t>Rationale for development</w:t>
      </w:r>
      <w:bookmarkEnd w:id="5"/>
    </w:p>
    <w:p w:rsidR="00D87766" w:rsidRDefault="00D87766" w:rsidP="00D87766">
      <w:r>
        <w:t xml:space="preserve"> “The School of Computing's MSc project ideas database is currently implemented in a non-MVC style. It also has limited searching functionality. It does not permit people who submit ideas to be able to edit them or withdraw them.</w:t>
      </w:r>
    </w:p>
    <w:p w:rsidR="00D87766" w:rsidRDefault="00D87766" w:rsidP="00D87766">
      <w:r>
        <w:t>The requirement is to implement better searching and user editing of ideas. Only the owner of an idea (the person who created it) or a designated administrator can edit or withdraw an idea.”</w:t>
      </w:r>
    </w:p>
    <w:p w:rsidR="00D87766" w:rsidRDefault="00D87766" w:rsidP="00D87766">
      <w:r>
        <w:t xml:space="preserve">Taken from </w:t>
      </w:r>
      <w:r w:rsidRPr="00D87766">
        <w:t xml:space="preserve">http://briggs.myweb.port.ac.uk/WEBP/ENTWA/2016-2017/cwk.htm </w:t>
      </w:r>
      <w:r>
        <w:t xml:space="preserve"> </w:t>
      </w:r>
    </w:p>
    <w:p w:rsidR="00D87766" w:rsidRPr="00D87766" w:rsidRDefault="00D87766" w:rsidP="00D87766">
      <w:r>
        <w:t>The idea to develop was due to the issues mentioned above of the current system.</w:t>
      </w:r>
    </w:p>
    <w:p w:rsidR="001C6441" w:rsidRDefault="001C6441" w:rsidP="001C6441">
      <w:pPr>
        <w:pStyle w:val="Heading2"/>
      </w:pPr>
      <w:bookmarkStart w:id="6" w:name="_Toc474263185"/>
      <w:r w:rsidRPr="001C6441">
        <w:t>Timetable</w:t>
      </w:r>
      <w:bookmarkEnd w:id="6"/>
    </w:p>
    <w:p w:rsidR="007B6C25" w:rsidRDefault="007B6C25" w:rsidP="007B6C25">
      <w:r w:rsidRPr="007B6C25">
        <w:t>Friday 3rd February</w:t>
      </w:r>
      <w:r w:rsidR="00DB4580">
        <w:t xml:space="preserve"> – Draft of requirements</w:t>
      </w:r>
    </w:p>
    <w:p w:rsidR="007B6C25" w:rsidRDefault="007B6C25" w:rsidP="007B6C25">
      <w:r w:rsidRPr="007B6C25">
        <w:t>Friday 17th February</w:t>
      </w:r>
      <w:r w:rsidR="00DB4580">
        <w:t xml:space="preserve"> – Draft of user interface </w:t>
      </w:r>
    </w:p>
    <w:p w:rsidR="007B6C25" w:rsidRDefault="007B6C25" w:rsidP="007B6C25">
      <w:r w:rsidRPr="007B6C25">
        <w:t>Friday 10th March</w:t>
      </w:r>
      <w:r>
        <w:t xml:space="preserve"> –</w:t>
      </w:r>
      <w:r w:rsidR="00DB4580">
        <w:t xml:space="preserve"> Alpha version of the system</w:t>
      </w:r>
    </w:p>
    <w:p w:rsidR="007B6C25" w:rsidRDefault="007B6C25" w:rsidP="007B6C25">
      <w:r w:rsidRPr="007B6C25">
        <w:t>Monday 27th March</w:t>
      </w:r>
      <w:r>
        <w:t xml:space="preserve"> – Final Complete System</w:t>
      </w:r>
      <w:r w:rsidR="0013343E">
        <w:t xml:space="preserve"> &amp; Final Report</w:t>
      </w:r>
    </w:p>
    <w:p w:rsidR="007B6C25" w:rsidRDefault="007B6C25" w:rsidP="007B6C25">
      <w:r w:rsidRPr="007B6C25">
        <w:t>Friday 31st March</w:t>
      </w:r>
      <w:r w:rsidR="00DB4580">
        <w:t xml:space="preserve"> – Peer Review</w:t>
      </w:r>
    </w:p>
    <w:p w:rsidR="006E5889" w:rsidRDefault="006E5889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1C6441" w:rsidRDefault="004C15EF" w:rsidP="001C6441">
      <w:pPr>
        <w:pStyle w:val="Heading1"/>
      </w:pPr>
      <w:bookmarkStart w:id="7" w:name="_Toc474263186"/>
      <w:r>
        <w:lastRenderedPageBreak/>
        <w:t>R</w:t>
      </w:r>
      <w:r w:rsidR="001C6441" w:rsidRPr="001C6441">
        <w:t>equirements</w:t>
      </w:r>
      <w:bookmarkEnd w:id="7"/>
    </w:p>
    <w:p w:rsidR="00EA3860" w:rsidRPr="004C15EF" w:rsidRDefault="004C15EF" w:rsidP="004C15EF">
      <w:r w:rsidRPr="004C15EF">
        <w:t>Requirements with a high priority w</w:t>
      </w:r>
      <w:r w:rsidR="00686DF8">
        <w:t xml:space="preserve">ill be in completed first </w:t>
      </w:r>
      <w:r w:rsidR="00442FA1">
        <w:t xml:space="preserve">for the Alpha Version </w:t>
      </w:r>
      <w:r w:rsidRPr="004C15EF">
        <w:t xml:space="preserve">whilst those with a Medium priority will be in </w:t>
      </w:r>
      <w:r w:rsidR="00442FA1">
        <w:t>final version</w:t>
      </w:r>
      <w:r w:rsidRPr="004C15EF">
        <w:t xml:space="preserve"> of the app.</w:t>
      </w:r>
    </w:p>
    <w:tbl>
      <w:tblPr>
        <w:tblStyle w:val="GridTable1Light"/>
        <w:tblW w:w="8509" w:type="dxa"/>
        <w:tblLook w:val="04A0" w:firstRow="1" w:lastRow="0" w:firstColumn="1" w:lastColumn="0" w:noHBand="0" w:noVBand="1"/>
      </w:tblPr>
      <w:tblGrid>
        <w:gridCol w:w="706"/>
        <w:gridCol w:w="5726"/>
        <w:gridCol w:w="1180"/>
        <w:gridCol w:w="897"/>
      </w:tblGrid>
      <w:tr w:rsidR="00496B72" w:rsidTr="00473B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:rsidR="00496B72" w:rsidRPr="00473B5C" w:rsidRDefault="00496B72" w:rsidP="00745C7C">
            <w:r w:rsidRPr="00473B5C">
              <w:t>NO</w:t>
            </w:r>
          </w:p>
        </w:tc>
        <w:tc>
          <w:tcPr>
            <w:tcW w:w="5726" w:type="dxa"/>
          </w:tcPr>
          <w:p w:rsidR="00496B72" w:rsidRPr="00473B5C" w:rsidRDefault="00496B72" w:rsidP="00745C7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473B5C">
              <w:t>Description</w:t>
            </w:r>
          </w:p>
        </w:tc>
        <w:tc>
          <w:tcPr>
            <w:tcW w:w="1180" w:type="dxa"/>
          </w:tcPr>
          <w:p w:rsidR="00496B72" w:rsidRPr="00473B5C" w:rsidRDefault="00496B72" w:rsidP="00745C7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473B5C">
              <w:t>PRIORITY</w:t>
            </w:r>
          </w:p>
        </w:tc>
        <w:tc>
          <w:tcPr>
            <w:tcW w:w="897" w:type="dxa"/>
          </w:tcPr>
          <w:p w:rsidR="00496B72" w:rsidRPr="00473B5C" w:rsidRDefault="00496B72" w:rsidP="00745C7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473B5C">
              <w:t>Status</w:t>
            </w:r>
          </w:p>
        </w:tc>
      </w:tr>
      <w:tr w:rsidR="00496B72" w:rsidTr="00496B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:rsidR="00496B72" w:rsidRPr="00177D2E" w:rsidRDefault="00496B72" w:rsidP="00215FB9">
            <w:pPr>
              <w:rPr>
                <w:rFonts w:cstheme="minorHAnsi"/>
                <w:b w:val="0"/>
                <w:szCs w:val="28"/>
              </w:rPr>
            </w:pPr>
            <w:r w:rsidRPr="00177D2E">
              <w:rPr>
                <w:rFonts w:cstheme="minorHAnsi"/>
                <w:b w:val="0"/>
                <w:szCs w:val="28"/>
              </w:rPr>
              <w:t>1</w:t>
            </w:r>
          </w:p>
        </w:tc>
        <w:tc>
          <w:tcPr>
            <w:tcW w:w="5726" w:type="dxa"/>
          </w:tcPr>
          <w:p w:rsidR="00496B72" w:rsidRPr="00177D2E" w:rsidRDefault="00A77F82" w:rsidP="00A77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A a</w:t>
            </w:r>
            <w:r w:rsidR="00C13512" w:rsidRPr="00177D2E">
              <w:rPr>
                <w:rFonts w:cstheme="minorHAnsi"/>
                <w:szCs w:val="28"/>
              </w:rPr>
              <w:t xml:space="preserve">dmin </w:t>
            </w:r>
            <w:r w:rsidRPr="00177D2E">
              <w:rPr>
                <w:rFonts w:cstheme="minorHAnsi"/>
                <w:szCs w:val="28"/>
              </w:rPr>
              <w:t xml:space="preserve">user </w:t>
            </w:r>
            <w:r w:rsidR="00C13512" w:rsidRPr="00177D2E">
              <w:rPr>
                <w:rFonts w:cstheme="minorHAnsi"/>
                <w:szCs w:val="28"/>
              </w:rPr>
              <w:t>can create a new</w:t>
            </w:r>
            <w:r w:rsidR="00E76CC0" w:rsidRPr="00177D2E">
              <w:rPr>
                <w:rFonts w:cstheme="minorHAnsi"/>
                <w:szCs w:val="28"/>
              </w:rPr>
              <w:t xml:space="preserve"> </w:t>
            </w:r>
            <w:r w:rsidR="00496B72" w:rsidRPr="00177D2E">
              <w:rPr>
                <w:rFonts w:cstheme="minorHAnsi"/>
                <w:szCs w:val="28"/>
              </w:rPr>
              <w:t>user</w:t>
            </w:r>
          </w:p>
        </w:tc>
        <w:tc>
          <w:tcPr>
            <w:tcW w:w="1180" w:type="dxa"/>
          </w:tcPr>
          <w:p w:rsidR="00496B72" w:rsidRPr="00177D2E" w:rsidRDefault="00496B72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High</w:t>
            </w:r>
          </w:p>
        </w:tc>
        <w:tc>
          <w:tcPr>
            <w:tcW w:w="897" w:type="dxa"/>
          </w:tcPr>
          <w:p w:rsidR="00496B72" w:rsidRPr="00177D2E" w:rsidRDefault="00496B72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</w:p>
        </w:tc>
      </w:tr>
      <w:tr w:rsidR="0034376A" w:rsidTr="00496B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:rsidR="0034376A" w:rsidRPr="00177D2E" w:rsidRDefault="0034376A" w:rsidP="00215FB9">
            <w:pPr>
              <w:rPr>
                <w:rFonts w:cstheme="minorHAnsi"/>
                <w:b w:val="0"/>
                <w:szCs w:val="28"/>
              </w:rPr>
            </w:pPr>
            <w:r w:rsidRPr="00177D2E">
              <w:rPr>
                <w:rFonts w:cstheme="minorHAnsi"/>
                <w:b w:val="0"/>
                <w:szCs w:val="28"/>
              </w:rPr>
              <w:t>2</w:t>
            </w:r>
          </w:p>
        </w:tc>
        <w:tc>
          <w:tcPr>
            <w:tcW w:w="5726" w:type="dxa"/>
          </w:tcPr>
          <w:p w:rsidR="0034376A" w:rsidRPr="00177D2E" w:rsidRDefault="0034376A" w:rsidP="00A77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 xml:space="preserve">All users can register as </w:t>
            </w:r>
            <w:r w:rsidR="00177D2E" w:rsidRPr="00177D2E">
              <w:rPr>
                <w:rFonts w:cstheme="minorHAnsi"/>
                <w:szCs w:val="28"/>
              </w:rPr>
              <w:t>an</w:t>
            </w:r>
            <w:r w:rsidRPr="00177D2E">
              <w:rPr>
                <w:rFonts w:cstheme="minorHAnsi"/>
                <w:szCs w:val="28"/>
              </w:rPr>
              <w:t xml:space="preserve"> organisation </w:t>
            </w:r>
            <w:r w:rsidR="00177D2E">
              <w:rPr>
                <w:rFonts w:cstheme="minorHAnsi"/>
                <w:szCs w:val="28"/>
              </w:rPr>
              <w:t>user</w:t>
            </w:r>
          </w:p>
        </w:tc>
        <w:tc>
          <w:tcPr>
            <w:tcW w:w="1180" w:type="dxa"/>
          </w:tcPr>
          <w:p w:rsidR="0034376A" w:rsidRPr="00177D2E" w:rsidRDefault="0034376A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High</w:t>
            </w:r>
          </w:p>
        </w:tc>
        <w:tc>
          <w:tcPr>
            <w:tcW w:w="897" w:type="dxa"/>
          </w:tcPr>
          <w:p w:rsidR="0034376A" w:rsidRPr="00177D2E" w:rsidRDefault="0034376A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</w:p>
        </w:tc>
      </w:tr>
      <w:tr w:rsidR="0034376A" w:rsidTr="00496B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:rsidR="0034376A" w:rsidRPr="00177D2E" w:rsidRDefault="0034376A" w:rsidP="00215FB9">
            <w:pPr>
              <w:rPr>
                <w:rFonts w:cstheme="minorHAnsi"/>
                <w:b w:val="0"/>
                <w:szCs w:val="28"/>
              </w:rPr>
            </w:pPr>
            <w:r w:rsidRPr="00177D2E">
              <w:rPr>
                <w:rFonts w:cstheme="minorHAnsi"/>
                <w:b w:val="0"/>
                <w:szCs w:val="28"/>
              </w:rPr>
              <w:t>3</w:t>
            </w:r>
          </w:p>
        </w:tc>
        <w:tc>
          <w:tcPr>
            <w:tcW w:w="5726" w:type="dxa"/>
          </w:tcPr>
          <w:p w:rsidR="0034376A" w:rsidRPr="00177D2E" w:rsidRDefault="0034376A" w:rsidP="00A77F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 xml:space="preserve">A admin user can approve </w:t>
            </w:r>
            <w:r w:rsidR="00177D2E" w:rsidRPr="00177D2E">
              <w:rPr>
                <w:rFonts w:cstheme="minorHAnsi"/>
                <w:szCs w:val="28"/>
              </w:rPr>
              <w:t>an</w:t>
            </w:r>
            <w:r w:rsidRPr="00177D2E">
              <w:rPr>
                <w:rFonts w:cstheme="minorHAnsi"/>
                <w:szCs w:val="28"/>
              </w:rPr>
              <w:t xml:space="preserve"> organisation user</w:t>
            </w:r>
          </w:p>
        </w:tc>
        <w:tc>
          <w:tcPr>
            <w:tcW w:w="1180" w:type="dxa"/>
          </w:tcPr>
          <w:p w:rsidR="0034376A" w:rsidRPr="00177D2E" w:rsidRDefault="0034376A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 xml:space="preserve">High </w:t>
            </w:r>
          </w:p>
        </w:tc>
        <w:tc>
          <w:tcPr>
            <w:tcW w:w="897" w:type="dxa"/>
          </w:tcPr>
          <w:p w:rsidR="0034376A" w:rsidRPr="00177D2E" w:rsidRDefault="0034376A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</w:p>
        </w:tc>
      </w:tr>
      <w:tr w:rsidR="00C13512" w:rsidTr="00496B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:rsidR="00C13512" w:rsidRPr="00177D2E" w:rsidRDefault="0034376A" w:rsidP="00215FB9">
            <w:pPr>
              <w:rPr>
                <w:rFonts w:cstheme="minorHAnsi"/>
                <w:b w:val="0"/>
                <w:szCs w:val="28"/>
              </w:rPr>
            </w:pPr>
            <w:r w:rsidRPr="00177D2E">
              <w:rPr>
                <w:rFonts w:cstheme="minorHAnsi"/>
                <w:b w:val="0"/>
                <w:szCs w:val="28"/>
              </w:rPr>
              <w:t>4</w:t>
            </w:r>
          </w:p>
        </w:tc>
        <w:tc>
          <w:tcPr>
            <w:tcW w:w="5726" w:type="dxa"/>
          </w:tcPr>
          <w:p w:rsidR="00C13512" w:rsidRPr="00177D2E" w:rsidRDefault="00A77F82" w:rsidP="00D318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 xml:space="preserve">A admin user </w:t>
            </w:r>
            <w:r w:rsidR="009A5389" w:rsidRPr="00177D2E">
              <w:rPr>
                <w:rFonts w:cstheme="minorHAnsi"/>
                <w:szCs w:val="28"/>
              </w:rPr>
              <w:t xml:space="preserve">can change role of a user to </w:t>
            </w:r>
            <w:r w:rsidR="00D31872">
              <w:rPr>
                <w:rFonts w:cstheme="minorHAnsi"/>
                <w:szCs w:val="28"/>
              </w:rPr>
              <w:t xml:space="preserve">not-approved, </w:t>
            </w:r>
            <w:r w:rsidR="00C13512" w:rsidRPr="00177D2E">
              <w:rPr>
                <w:rFonts w:cstheme="minorHAnsi"/>
                <w:szCs w:val="28"/>
              </w:rPr>
              <w:t>student, administrator</w:t>
            </w:r>
            <w:r w:rsidR="00506755" w:rsidRPr="00177D2E">
              <w:rPr>
                <w:rFonts w:cstheme="minorHAnsi"/>
                <w:szCs w:val="28"/>
              </w:rPr>
              <w:t>, organisation</w:t>
            </w:r>
          </w:p>
        </w:tc>
        <w:tc>
          <w:tcPr>
            <w:tcW w:w="1180" w:type="dxa"/>
          </w:tcPr>
          <w:p w:rsidR="00C13512" w:rsidRPr="00177D2E" w:rsidRDefault="00C13512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High</w:t>
            </w:r>
          </w:p>
        </w:tc>
        <w:tc>
          <w:tcPr>
            <w:tcW w:w="897" w:type="dxa"/>
          </w:tcPr>
          <w:p w:rsidR="00C13512" w:rsidRPr="00177D2E" w:rsidRDefault="00C13512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</w:p>
        </w:tc>
      </w:tr>
      <w:tr w:rsidR="00FF040A" w:rsidTr="00496B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:rsidR="00FF040A" w:rsidRPr="00177D2E" w:rsidRDefault="0034376A" w:rsidP="00215FB9">
            <w:pPr>
              <w:rPr>
                <w:rFonts w:cstheme="minorHAnsi"/>
                <w:b w:val="0"/>
                <w:szCs w:val="28"/>
              </w:rPr>
            </w:pPr>
            <w:r w:rsidRPr="00177D2E">
              <w:rPr>
                <w:rFonts w:cstheme="minorHAnsi"/>
                <w:b w:val="0"/>
                <w:szCs w:val="28"/>
              </w:rPr>
              <w:t>5</w:t>
            </w:r>
          </w:p>
        </w:tc>
        <w:tc>
          <w:tcPr>
            <w:tcW w:w="5726" w:type="dxa"/>
          </w:tcPr>
          <w:p w:rsidR="00FF040A" w:rsidRPr="00177D2E" w:rsidRDefault="00FF040A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All users can log</w:t>
            </w:r>
            <w:r w:rsidR="009530E5" w:rsidRPr="00177D2E">
              <w:rPr>
                <w:rFonts w:cstheme="minorHAnsi"/>
                <w:szCs w:val="28"/>
              </w:rPr>
              <w:t xml:space="preserve"> </w:t>
            </w:r>
            <w:r w:rsidRPr="00177D2E">
              <w:rPr>
                <w:rFonts w:cstheme="minorHAnsi"/>
                <w:szCs w:val="28"/>
              </w:rPr>
              <w:t>in</w:t>
            </w:r>
          </w:p>
        </w:tc>
        <w:tc>
          <w:tcPr>
            <w:tcW w:w="1180" w:type="dxa"/>
          </w:tcPr>
          <w:p w:rsidR="00FF040A" w:rsidRPr="00177D2E" w:rsidRDefault="00FF040A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High</w:t>
            </w:r>
          </w:p>
        </w:tc>
        <w:tc>
          <w:tcPr>
            <w:tcW w:w="897" w:type="dxa"/>
          </w:tcPr>
          <w:p w:rsidR="00FF040A" w:rsidRPr="00177D2E" w:rsidRDefault="00FF040A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</w:p>
        </w:tc>
      </w:tr>
      <w:tr w:rsidR="00496B72" w:rsidTr="00496B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:rsidR="00496B72" w:rsidRPr="00177D2E" w:rsidRDefault="0034376A" w:rsidP="00215FB9">
            <w:pPr>
              <w:rPr>
                <w:rFonts w:cstheme="minorHAnsi"/>
                <w:b w:val="0"/>
                <w:szCs w:val="28"/>
              </w:rPr>
            </w:pPr>
            <w:r w:rsidRPr="00177D2E">
              <w:rPr>
                <w:rFonts w:cstheme="minorHAnsi"/>
                <w:b w:val="0"/>
                <w:szCs w:val="28"/>
              </w:rPr>
              <w:t>6</w:t>
            </w:r>
          </w:p>
        </w:tc>
        <w:tc>
          <w:tcPr>
            <w:tcW w:w="5726" w:type="dxa"/>
          </w:tcPr>
          <w:p w:rsidR="00496B72" w:rsidRPr="00177D2E" w:rsidRDefault="00A77F82" w:rsidP="00C135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 xml:space="preserve">A admin user </w:t>
            </w:r>
            <w:r w:rsidR="00496B72" w:rsidRPr="00177D2E">
              <w:rPr>
                <w:rFonts w:cstheme="minorHAnsi"/>
                <w:szCs w:val="28"/>
              </w:rPr>
              <w:t xml:space="preserve">or </w:t>
            </w:r>
            <w:r w:rsidR="00A1593C">
              <w:rPr>
                <w:rFonts w:cstheme="minorHAnsi"/>
                <w:szCs w:val="28"/>
              </w:rPr>
              <w:t xml:space="preserve">the </w:t>
            </w:r>
            <w:r w:rsidR="00C13512" w:rsidRPr="00177D2E">
              <w:rPr>
                <w:rFonts w:cstheme="minorHAnsi"/>
                <w:szCs w:val="28"/>
              </w:rPr>
              <w:t>user</w:t>
            </w:r>
            <w:r w:rsidR="00496B72" w:rsidRPr="00177D2E">
              <w:rPr>
                <w:rFonts w:cstheme="minorHAnsi"/>
                <w:szCs w:val="28"/>
              </w:rPr>
              <w:t xml:space="preserve"> can edit details of a user</w:t>
            </w:r>
          </w:p>
        </w:tc>
        <w:tc>
          <w:tcPr>
            <w:tcW w:w="1180" w:type="dxa"/>
          </w:tcPr>
          <w:p w:rsidR="00496B72" w:rsidRPr="00177D2E" w:rsidRDefault="00496B72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Medium</w:t>
            </w:r>
          </w:p>
        </w:tc>
        <w:tc>
          <w:tcPr>
            <w:tcW w:w="897" w:type="dxa"/>
          </w:tcPr>
          <w:p w:rsidR="00496B72" w:rsidRPr="00177D2E" w:rsidRDefault="00496B72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</w:p>
        </w:tc>
      </w:tr>
      <w:tr w:rsidR="00496B72" w:rsidTr="00496B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:rsidR="00496B72" w:rsidRPr="00177D2E" w:rsidRDefault="0034376A" w:rsidP="00215FB9">
            <w:pPr>
              <w:rPr>
                <w:rFonts w:cstheme="minorHAnsi"/>
                <w:b w:val="0"/>
                <w:szCs w:val="28"/>
              </w:rPr>
            </w:pPr>
            <w:r w:rsidRPr="00177D2E">
              <w:rPr>
                <w:rFonts w:cstheme="minorHAnsi"/>
                <w:b w:val="0"/>
                <w:szCs w:val="28"/>
              </w:rPr>
              <w:t>7</w:t>
            </w:r>
          </w:p>
        </w:tc>
        <w:tc>
          <w:tcPr>
            <w:tcW w:w="5726" w:type="dxa"/>
          </w:tcPr>
          <w:p w:rsidR="00496B72" w:rsidRPr="00177D2E" w:rsidRDefault="00A77F82" w:rsidP="00016E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 xml:space="preserve">A admin user </w:t>
            </w:r>
            <w:r w:rsidR="00496B72" w:rsidRPr="00177D2E">
              <w:rPr>
                <w:rFonts w:cstheme="minorHAnsi"/>
                <w:szCs w:val="28"/>
              </w:rPr>
              <w:t>can delete a user</w:t>
            </w:r>
          </w:p>
        </w:tc>
        <w:tc>
          <w:tcPr>
            <w:tcW w:w="1180" w:type="dxa"/>
          </w:tcPr>
          <w:p w:rsidR="00496B72" w:rsidRPr="00177D2E" w:rsidRDefault="00496B72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Medium</w:t>
            </w:r>
          </w:p>
        </w:tc>
        <w:tc>
          <w:tcPr>
            <w:tcW w:w="897" w:type="dxa"/>
          </w:tcPr>
          <w:p w:rsidR="00496B72" w:rsidRPr="00177D2E" w:rsidRDefault="00496B72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</w:p>
        </w:tc>
      </w:tr>
      <w:tr w:rsidR="00496B72" w:rsidTr="00496B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:rsidR="00496B72" w:rsidRPr="00177D2E" w:rsidRDefault="003061E5" w:rsidP="00215FB9">
            <w:pPr>
              <w:rPr>
                <w:rFonts w:cstheme="minorHAnsi"/>
                <w:b w:val="0"/>
                <w:szCs w:val="28"/>
              </w:rPr>
            </w:pPr>
            <w:r w:rsidRPr="00177D2E">
              <w:rPr>
                <w:rFonts w:cstheme="minorHAnsi"/>
                <w:b w:val="0"/>
                <w:szCs w:val="28"/>
              </w:rPr>
              <w:t>8</w:t>
            </w:r>
          </w:p>
        </w:tc>
        <w:tc>
          <w:tcPr>
            <w:tcW w:w="5726" w:type="dxa"/>
          </w:tcPr>
          <w:p w:rsidR="00496B72" w:rsidRPr="00177D2E" w:rsidRDefault="00496B72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All users can view an organisation</w:t>
            </w:r>
            <w:r w:rsidR="00652345" w:rsidRPr="00177D2E">
              <w:rPr>
                <w:rFonts w:cstheme="minorHAnsi"/>
                <w:szCs w:val="28"/>
              </w:rPr>
              <w:t>’s details</w:t>
            </w:r>
          </w:p>
        </w:tc>
        <w:tc>
          <w:tcPr>
            <w:tcW w:w="1180" w:type="dxa"/>
          </w:tcPr>
          <w:p w:rsidR="00496B72" w:rsidRPr="00177D2E" w:rsidRDefault="00496B72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High</w:t>
            </w:r>
          </w:p>
        </w:tc>
        <w:tc>
          <w:tcPr>
            <w:tcW w:w="897" w:type="dxa"/>
          </w:tcPr>
          <w:p w:rsidR="00496B72" w:rsidRPr="00177D2E" w:rsidRDefault="00496B72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</w:p>
        </w:tc>
      </w:tr>
      <w:tr w:rsidR="00652345" w:rsidTr="00496B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:rsidR="00652345" w:rsidRPr="00177D2E" w:rsidRDefault="0034376A" w:rsidP="00652345">
            <w:pPr>
              <w:rPr>
                <w:rFonts w:cstheme="minorHAnsi"/>
                <w:b w:val="0"/>
                <w:szCs w:val="28"/>
              </w:rPr>
            </w:pPr>
            <w:r w:rsidRPr="00177D2E">
              <w:rPr>
                <w:rFonts w:cstheme="minorHAnsi"/>
                <w:b w:val="0"/>
                <w:szCs w:val="28"/>
              </w:rPr>
              <w:t>9</w:t>
            </w:r>
          </w:p>
        </w:tc>
        <w:tc>
          <w:tcPr>
            <w:tcW w:w="5726" w:type="dxa"/>
          </w:tcPr>
          <w:p w:rsidR="00652345" w:rsidRPr="00177D2E" w:rsidRDefault="00652345" w:rsidP="006523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All users can view a student user’s details</w:t>
            </w:r>
          </w:p>
        </w:tc>
        <w:tc>
          <w:tcPr>
            <w:tcW w:w="1180" w:type="dxa"/>
          </w:tcPr>
          <w:p w:rsidR="00652345" w:rsidRPr="00177D2E" w:rsidRDefault="00652345" w:rsidP="006523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High</w:t>
            </w:r>
          </w:p>
        </w:tc>
        <w:tc>
          <w:tcPr>
            <w:tcW w:w="897" w:type="dxa"/>
          </w:tcPr>
          <w:p w:rsidR="00652345" w:rsidRPr="00177D2E" w:rsidRDefault="00652345" w:rsidP="006523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</w:p>
        </w:tc>
      </w:tr>
      <w:tr w:rsidR="00496B72" w:rsidTr="00496B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:rsidR="00496B72" w:rsidRPr="00177D2E" w:rsidRDefault="0034376A" w:rsidP="00215FB9">
            <w:pPr>
              <w:rPr>
                <w:rFonts w:cstheme="minorHAnsi"/>
                <w:b w:val="0"/>
                <w:szCs w:val="28"/>
              </w:rPr>
            </w:pPr>
            <w:r w:rsidRPr="00177D2E">
              <w:rPr>
                <w:rFonts w:cstheme="minorHAnsi"/>
                <w:b w:val="0"/>
                <w:szCs w:val="28"/>
              </w:rPr>
              <w:t>10</w:t>
            </w:r>
          </w:p>
        </w:tc>
        <w:tc>
          <w:tcPr>
            <w:tcW w:w="5726" w:type="dxa"/>
          </w:tcPr>
          <w:p w:rsidR="00496B72" w:rsidRPr="00177D2E" w:rsidRDefault="00496B72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 xml:space="preserve">All </w:t>
            </w:r>
            <w:r w:rsidR="000C4E55" w:rsidRPr="00177D2E">
              <w:rPr>
                <w:rFonts w:cstheme="minorHAnsi"/>
                <w:szCs w:val="28"/>
              </w:rPr>
              <w:t xml:space="preserve">logged in </w:t>
            </w:r>
            <w:r w:rsidRPr="00177D2E">
              <w:rPr>
                <w:rFonts w:cstheme="minorHAnsi"/>
                <w:szCs w:val="28"/>
              </w:rPr>
              <w:t>users can create a new project idea</w:t>
            </w:r>
          </w:p>
        </w:tc>
        <w:tc>
          <w:tcPr>
            <w:tcW w:w="1180" w:type="dxa"/>
          </w:tcPr>
          <w:p w:rsidR="00496B72" w:rsidRPr="00177D2E" w:rsidRDefault="00496B72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High</w:t>
            </w:r>
          </w:p>
        </w:tc>
        <w:tc>
          <w:tcPr>
            <w:tcW w:w="897" w:type="dxa"/>
          </w:tcPr>
          <w:p w:rsidR="00496B72" w:rsidRPr="00177D2E" w:rsidRDefault="00496B72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</w:p>
        </w:tc>
      </w:tr>
      <w:tr w:rsidR="00496B72" w:rsidTr="00496B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:rsidR="00496B72" w:rsidRPr="00177D2E" w:rsidRDefault="0034376A" w:rsidP="00215FB9">
            <w:pPr>
              <w:rPr>
                <w:rFonts w:cstheme="minorHAnsi"/>
                <w:b w:val="0"/>
                <w:szCs w:val="28"/>
              </w:rPr>
            </w:pPr>
            <w:r w:rsidRPr="00177D2E">
              <w:rPr>
                <w:rFonts w:cstheme="minorHAnsi"/>
                <w:b w:val="0"/>
                <w:szCs w:val="28"/>
              </w:rPr>
              <w:t>11</w:t>
            </w:r>
          </w:p>
        </w:tc>
        <w:tc>
          <w:tcPr>
            <w:tcW w:w="5726" w:type="dxa"/>
          </w:tcPr>
          <w:p w:rsidR="00496B72" w:rsidRPr="00177D2E" w:rsidRDefault="00496B72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All users can view a project idea</w:t>
            </w:r>
          </w:p>
        </w:tc>
        <w:tc>
          <w:tcPr>
            <w:tcW w:w="1180" w:type="dxa"/>
          </w:tcPr>
          <w:p w:rsidR="00496B72" w:rsidRPr="00177D2E" w:rsidRDefault="00C957D3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High</w:t>
            </w:r>
          </w:p>
        </w:tc>
        <w:tc>
          <w:tcPr>
            <w:tcW w:w="897" w:type="dxa"/>
          </w:tcPr>
          <w:p w:rsidR="00496B72" w:rsidRPr="00177D2E" w:rsidRDefault="00496B72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</w:p>
        </w:tc>
      </w:tr>
      <w:tr w:rsidR="00496B72" w:rsidTr="00496B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:rsidR="00496B72" w:rsidRPr="00177D2E" w:rsidRDefault="0034376A" w:rsidP="00215FB9">
            <w:pPr>
              <w:rPr>
                <w:rFonts w:cstheme="minorHAnsi"/>
                <w:b w:val="0"/>
                <w:szCs w:val="28"/>
              </w:rPr>
            </w:pPr>
            <w:r w:rsidRPr="00177D2E">
              <w:rPr>
                <w:rFonts w:cstheme="minorHAnsi"/>
                <w:b w:val="0"/>
                <w:szCs w:val="28"/>
              </w:rPr>
              <w:t>12</w:t>
            </w:r>
          </w:p>
        </w:tc>
        <w:tc>
          <w:tcPr>
            <w:tcW w:w="5726" w:type="dxa"/>
          </w:tcPr>
          <w:p w:rsidR="00496B72" w:rsidRPr="00177D2E" w:rsidRDefault="00A77F82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 xml:space="preserve">A admin user </w:t>
            </w:r>
            <w:r w:rsidR="00496B72" w:rsidRPr="00177D2E">
              <w:rPr>
                <w:rFonts w:cstheme="minorHAnsi"/>
                <w:szCs w:val="28"/>
              </w:rPr>
              <w:t xml:space="preserve">or </w:t>
            </w:r>
            <w:r w:rsidR="00355766">
              <w:rPr>
                <w:rFonts w:cstheme="minorHAnsi"/>
                <w:szCs w:val="28"/>
              </w:rPr>
              <w:t xml:space="preserve">the </w:t>
            </w:r>
            <w:r w:rsidR="00496B72" w:rsidRPr="00177D2E">
              <w:rPr>
                <w:rFonts w:cstheme="minorHAnsi"/>
                <w:szCs w:val="28"/>
              </w:rPr>
              <w:t>creator can edit a project idea</w:t>
            </w:r>
          </w:p>
        </w:tc>
        <w:tc>
          <w:tcPr>
            <w:tcW w:w="1180" w:type="dxa"/>
          </w:tcPr>
          <w:p w:rsidR="00496B72" w:rsidRPr="00177D2E" w:rsidRDefault="00496B72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Medium</w:t>
            </w:r>
          </w:p>
        </w:tc>
        <w:tc>
          <w:tcPr>
            <w:tcW w:w="897" w:type="dxa"/>
          </w:tcPr>
          <w:p w:rsidR="00496B72" w:rsidRPr="00177D2E" w:rsidRDefault="00496B72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</w:p>
        </w:tc>
      </w:tr>
      <w:tr w:rsidR="00496B72" w:rsidTr="00496B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:rsidR="00496B72" w:rsidRPr="00177D2E" w:rsidRDefault="0034376A" w:rsidP="00215FB9">
            <w:pPr>
              <w:rPr>
                <w:rFonts w:cstheme="minorHAnsi"/>
                <w:b w:val="0"/>
                <w:szCs w:val="28"/>
              </w:rPr>
            </w:pPr>
            <w:r w:rsidRPr="00177D2E">
              <w:rPr>
                <w:rFonts w:cstheme="minorHAnsi"/>
                <w:b w:val="0"/>
                <w:szCs w:val="28"/>
              </w:rPr>
              <w:t>13</w:t>
            </w:r>
          </w:p>
        </w:tc>
        <w:tc>
          <w:tcPr>
            <w:tcW w:w="5726" w:type="dxa"/>
          </w:tcPr>
          <w:p w:rsidR="00496B72" w:rsidRPr="00177D2E" w:rsidRDefault="00A77F82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 xml:space="preserve">A admin user </w:t>
            </w:r>
            <w:r w:rsidR="00496B72" w:rsidRPr="00177D2E">
              <w:rPr>
                <w:rFonts w:cstheme="minorHAnsi"/>
                <w:szCs w:val="28"/>
              </w:rPr>
              <w:t xml:space="preserve">or </w:t>
            </w:r>
            <w:r w:rsidR="00355766">
              <w:rPr>
                <w:rFonts w:cstheme="minorHAnsi"/>
                <w:szCs w:val="28"/>
              </w:rPr>
              <w:t xml:space="preserve">the </w:t>
            </w:r>
            <w:r w:rsidR="00496B72" w:rsidRPr="00177D2E">
              <w:rPr>
                <w:rFonts w:cstheme="minorHAnsi"/>
                <w:szCs w:val="28"/>
              </w:rPr>
              <w:t>creator can delete a project idea</w:t>
            </w:r>
          </w:p>
        </w:tc>
        <w:tc>
          <w:tcPr>
            <w:tcW w:w="1180" w:type="dxa"/>
          </w:tcPr>
          <w:p w:rsidR="00496B72" w:rsidRPr="00177D2E" w:rsidRDefault="00496B72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Medium</w:t>
            </w:r>
          </w:p>
        </w:tc>
        <w:tc>
          <w:tcPr>
            <w:tcW w:w="897" w:type="dxa"/>
          </w:tcPr>
          <w:p w:rsidR="00496B72" w:rsidRPr="00177D2E" w:rsidRDefault="00496B72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</w:p>
        </w:tc>
      </w:tr>
      <w:tr w:rsidR="00EE2CF3" w:rsidTr="00496B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:rsidR="00EE2CF3" w:rsidRPr="00177D2E" w:rsidRDefault="0034376A" w:rsidP="00215FB9">
            <w:pPr>
              <w:rPr>
                <w:rFonts w:cstheme="minorHAnsi"/>
                <w:b w:val="0"/>
                <w:szCs w:val="28"/>
              </w:rPr>
            </w:pPr>
            <w:r w:rsidRPr="00177D2E">
              <w:rPr>
                <w:rFonts w:cstheme="minorHAnsi"/>
                <w:b w:val="0"/>
                <w:szCs w:val="28"/>
              </w:rPr>
              <w:t>14</w:t>
            </w:r>
          </w:p>
        </w:tc>
        <w:tc>
          <w:tcPr>
            <w:tcW w:w="5726" w:type="dxa"/>
          </w:tcPr>
          <w:p w:rsidR="00EE2CF3" w:rsidRPr="00177D2E" w:rsidRDefault="00A77F82" w:rsidP="00EE2C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 xml:space="preserve">A admin user </w:t>
            </w:r>
            <w:r w:rsidR="00EE2CF3" w:rsidRPr="00177D2E">
              <w:rPr>
                <w:rFonts w:cstheme="minorHAnsi"/>
                <w:szCs w:val="28"/>
              </w:rPr>
              <w:t>can change the status of a project idea</w:t>
            </w:r>
          </w:p>
        </w:tc>
        <w:tc>
          <w:tcPr>
            <w:tcW w:w="1180" w:type="dxa"/>
          </w:tcPr>
          <w:p w:rsidR="00EE2CF3" w:rsidRPr="00177D2E" w:rsidRDefault="00826C42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High</w:t>
            </w:r>
          </w:p>
        </w:tc>
        <w:tc>
          <w:tcPr>
            <w:tcW w:w="897" w:type="dxa"/>
          </w:tcPr>
          <w:p w:rsidR="00EE2CF3" w:rsidRPr="00177D2E" w:rsidRDefault="00EE2CF3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</w:p>
        </w:tc>
      </w:tr>
      <w:tr w:rsidR="004C1ADC" w:rsidTr="00496B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:rsidR="004C1ADC" w:rsidRPr="00177D2E" w:rsidRDefault="0034376A" w:rsidP="00215FB9">
            <w:pPr>
              <w:rPr>
                <w:rFonts w:cstheme="minorHAnsi"/>
                <w:b w:val="0"/>
                <w:szCs w:val="28"/>
              </w:rPr>
            </w:pPr>
            <w:r w:rsidRPr="00177D2E">
              <w:rPr>
                <w:rFonts w:cstheme="minorHAnsi"/>
                <w:b w:val="0"/>
                <w:szCs w:val="28"/>
              </w:rPr>
              <w:t>15</w:t>
            </w:r>
          </w:p>
        </w:tc>
        <w:tc>
          <w:tcPr>
            <w:tcW w:w="5726" w:type="dxa"/>
          </w:tcPr>
          <w:p w:rsidR="004C1ADC" w:rsidRPr="00177D2E" w:rsidRDefault="000C4E55" w:rsidP="000C4E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A s</w:t>
            </w:r>
            <w:r w:rsidR="004C1ADC" w:rsidRPr="00177D2E">
              <w:rPr>
                <w:rFonts w:cstheme="minorHAnsi"/>
                <w:szCs w:val="28"/>
              </w:rPr>
              <w:t xml:space="preserve">tudent </w:t>
            </w:r>
            <w:r w:rsidRPr="00177D2E">
              <w:rPr>
                <w:rFonts w:cstheme="minorHAnsi"/>
                <w:szCs w:val="28"/>
              </w:rPr>
              <w:t xml:space="preserve">user </w:t>
            </w:r>
            <w:r w:rsidR="004C1ADC" w:rsidRPr="00177D2E">
              <w:rPr>
                <w:rFonts w:cstheme="minorHAnsi"/>
                <w:szCs w:val="28"/>
              </w:rPr>
              <w:t xml:space="preserve">can </w:t>
            </w:r>
            <w:r w:rsidR="00C13512" w:rsidRPr="00177D2E">
              <w:rPr>
                <w:rFonts w:cstheme="minorHAnsi"/>
                <w:szCs w:val="28"/>
              </w:rPr>
              <w:t>select</w:t>
            </w:r>
            <w:r w:rsidR="004C1ADC" w:rsidRPr="00177D2E">
              <w:rPr>
                <w:rFonts w:cstheme="minorHAnsi"/>
                <w:szCs w:val="28"/>
              </w:rPr>
              <w:t xml:space="preserve"> a project idea</w:t>
            </w:r>
          </w:p>
        </w:tc>
        <w:tc>
          <w:tcPr>
            <w:tcW w:w="1180" w:type="dxa"/>
          </w:tcPr>
          <w:p w:rsidR="004C1ADC" w:rsidRPr="00177D2E" w:rsidRDefault="004C1ADC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High</w:t>
            </w:r>
          </w:p>
        </w:tc>
        <w:tc>
          <w:tcPr>
            <w:tcW w:w="897" w:type="dxa"/>
          </w:tcPr>
          <w:p w:rsidR="004C1ADC" w:rsidRPr="00177D2E" w:rsidRDefault="004C1ADC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</w:p>
        </w:tc>
      </w:tr>
      <w:tr w:rsidR="00496B72" w:rsidTr="00496B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:rsidR="00496B72" w:rsidRPr="00177D2E" w:rsidRDefault="0034376A" w:rsidP="00215FB9">
            <w:pPr>
              <w:rPr>
                <w:rFonts w:cstheme="minorHAnsi"/>
                <w:b w:val="0"/>
                <w:szCs w:val="28"/>
              </w:rPr>
            </w:pPr>
            <w:r w:rsidRPr="00177D2E">
              <w:rPr>
                <w:rFonts w:cstheme="minorHAnsi"/>
                <w:b w:val="0"/>
                <w:szCs w:val="28"/>
              </w:rPr>
              <w:t>16</w:t>
            </w:r>
          </w:p>
        </w:tc>
        <w:tc>
          <w:tcPr>
            <w:tcW w:w="5726" w:type="dxa"/>
          </w:tcPr>
          <w:p w:rsidR="00496B72" w:rsidRPr="00177D2E" w:rsidRDefault="00496B72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All users can view all approved but unallocated project ideas</w:t>
            </w:r>
          </w:p>
        </w:tc>
        <w:tc>
          <w:tcPr>
            <w:tcW w:w="1180" w:type="dxa"/>
          </w:tcPr>
          <w:p w:rsidR="00496B72" w:rsidRPr="00177D2E" w:rsidRDefault="00496B72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High</w:t>
            </w:r>
          </w:p>
        </w:tc>
        <w:tc>
          <w:tcPr>
            <w:tcW w:w="897" w:type="dxa"/>
          </w:tcPr>
          <w:p w:rsidR="00496B72" w:rsidRPr="00177D2E" w:rsidRDefault="00496B72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</w:p>
        </w:tc>
      </w:tr>
      <w:tr w:rsidR="00496B72" w:rsidTr="00496B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:rsidR="00496B72" w:rsidRPr="00177D2E" w:rsidRDefault="0034376A" w:rsidP="00215FB9">
            <w:pPr>
              <w:rPr>
                <w:rFonts w:cstheme="minorHAnsi"/>
                <w:b w:val="0"/>
                <w:szCs w:val="28"/>
              </w:rPr>
            </w:pPr>
            <w:r w:rsidRPr="00177D2E">
              <w:rPr>
                <w:rFonts w:cstheme="minorHAnsi"/>
                <w:b w:val="0"/>
                <w:szCs w:val="28"/>
              </w:rPr>
              <w:t>17</w:t>
            </w:r>
          </w:p>
        </w:tc>
        <w:tc>
          <w:tcPr>
            <w:tcW w:w="5726" w:type="dxa"/>
          </w:tcPr>
          <w:p w:rsidR="00496B72" w:rsidRPr="00177D2E" w:rsidRDefault="00496B72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All users can view all provisional project ideas</w:t>
            </w:r>
          </w:p>
        </w:tc>
        <w:tc>
          <w:tcPr>
            <w:tcW w:w="1180" w:type="dxa"/>
          </w:tcPr>
          <w:p w:rsidR="00496B72" w:rsidRPr="00177D2E" w:rsidRDefault="00496B72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High</w:t>
            </w:r>
          </w:p>
        </w:tc>
        <w:tc>
          <w:tcPr>
            <w:tcW w:w="897" w:type="dxa"/>
          </w:tcPr>
          <w:p w:rsidR="00496B72" w:rsidRPr="00177D2E" w:rsidRDefault="00496B72" w:rsidP="00215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</w:p>
        </w:tc>
      </w:tr>
      <w:tr w:rsidR="00506755" w:rsidTr="00496B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:rsidR="00506755" w:rsidRPr="00177D2E" w:rsidRDefault="0034376A" w:rsidP="00506755">
            <w:pPr>
              <w:rPr>
                <w:rFonts w:cstheme="minorHAnsi"/>
                <w:b w:val="0"/>
                <w:szCs w:val="28"/>
              </w:rPr>
            </w:pPr>
            <w:r w:rsidRPr="00177D2E">
              <w:rPr>
                <w:rFonts w:cstheme="minorHAnsi"/>
                <w:b w:val="0"/>
                <w:szCs w:val="28"/>
              </w:rPr>
              <w:t>18</w:t>
            </w:r>
          </w:p>
        </w:tc>
        <w:tc>
          <w:tcPr>
            <w:tcW w:w="5726" w:type="dxa"/>
          </w:tcPr>
          <w:p w:rsidR="00506755" w:rsidRPr="00177D2E" w:rsidRDefault="00506755" w:rsidP="00506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 xml:space="preserve">All users can view all project ideas by </w:t>
            </w:r>
            <w:r w:rsidR="00F608FE" w:rsidRPr="00177D2E">
              <w:rPr>
                <w:rFonts w:cstheme="minorHAnsi"/>
                <w:szCs w:val="28"/>
              </w:rPr>
              <w:t>an</w:t>
            </w:r>
            <w:r w:rsidRPr="00177D2E">
              <w:rPr>
                <w:rFonts w:cstheme="minorHAnsi"/>
                <w:szCs w:val="28"/>
              </w:rPr>
              <w:t xml:space="preserve"> organisation</w:t>
            </w:r>
          </w:p>
        </w:tc>
        <w:tc>
          <w:tcPr>
            <w:tcW w:w="1180" w:type="dxa"/>
          </w:tcPr>
          <w:p w:rsidR="00506755" w:rsidRPr="00177D2E" w:rsidRDefault="00E45EB8" w:rsidP="00506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Medium</w:t>
            </w:r>
          </w:p>
        </w:tc>
        <w:tc>
          <w:tcPr>
            <w:tcW w:w="897" w:type="dxa"/>
          </w:tcPr>
          <w:p w:rsidR="00506755" w:rsidRPr="00177D2E" w:rsidRDefault="00506755" w:rsidP="005067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</w:p>
        </w:tc>
      </w:tr>
      <w:tr w:rsidR="003C261E" w:rsidTr="00496B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:rsidR="003C261E" w:rsidRPr="00177D2E" w:rsidRDefault="0034376A" w:rsidP="003C261E">
            <w:pPr>
              <w:rPr>
                <w:rFonts w:cstheme="minorHAnsi"/>
                <w:b w:val="0"/>
                <w:szCs w:val="28"/>
              </w:rPr>
            </w:pPr>
            <w:r w:rsidRPr="00177D2E">
              <w:rPr>
                <w:rFonts w:cstheme="minorHAnsi"/>
                <w:b w:val="0"/>
                <w:szCs w:val="28"/>
              </w:rPr>
              <w:t>19</w:t>
            </w:r>
          </w:p>
        </w:tc>
        <w:tc>
          <w:tcPr>
            <w:tcW w:w="5726" w:type="dxa"/>
          </w:tcPr>
          <w:p w:rsidR="003C261E" w:rsidRPr="00177D2E" w:rsidRDefault="003C261E" w:rsidP="003C26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All users can view all project ideas by an student</w:t>
            </w:r>
          </w:p>
        </w:tc>
        <w:tc>
          <w:tcPr>
            <w:tcW w:w="1180" w:type="dxa"/>
          </w:tcPr>
          <w:p w:rsidR="003C261E" w:rsidRPr="00177D2E" w:rsidRDefault="00E45EB8" w:rsidP="003C26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Medium</w:t>
            </w:r>
          </w:p>
        </w:tc>
        <w:tc>
          <w:tcPr>
            <w:tcW w:w="897" w:type="dxa"/>
          </w:tcPr>
          <w:p w:rsidR="003C261E" w:rsidRPr="00177D2E" w:rsidRDefault="003C261E" w:rsidP="003C26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</w:p>
        </w:tc>
      </w:tr>
      <w:tr w:rsidR="003C261E" w:rsidTr="00496B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:rsidR="003C261E" w:rsidRPr="00177D2E" w:rsidRDefault="0034376A" w:rsidP="003C261E">
            <w:pPr>
              <w:rPr>
                <w:rFonts w:cstheme="minorHAnsi"/>
                <w:b w:val="0"/>
                <w:szCs w:val="28"/>
              </w:rPr>
            </w:pPr>
            <w:r w:rsidRPr="00177D2E">
              <w:rPr>
                <w:rFonts w:cstheme="minorHAnsi"/>
                <w:b w:val="0"/>
                <w:szCs w:val="28"/>
              </w:rPr>
              <w:t>20</w:t>
            </w:r>
          </w:p>
        </w:tc>
        <w:tc>
          <w:tcPr>
            <w:tcW w:w="5726" w:type="dxa"/>
          </w:tcPr>
          <w:p w:rsidR="003C261E" w:rsidRPr="00177D2E" w:rsidRDefault="003C261E" w:rsidP="003C26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All users can search project ideas using Ajax</w:t>
            </w:r>
          </w:p>
        </w:tc>
        <w:tc>
          <w:tcPr>
            <w:tcW w:w="1180" w:type="dxa"/>
          </w:tcPr>
          <w:p w:rsidR="003C261E" w:rsidRPr="00177D2E" w:rsidRDefault="003C261E" w:rsidP="003C26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Medium</w:t>
            </w:r>
          </w:p>
        </w:tc>
        <w:tc>
          <w:tcPr>
            <w:tcW w:w="897" w:type="dxa"/>
          </w:tcPr>
          <w:p w:rsidR="003C261E" w:rsidRPr="00177D2E" w:rsidRDefault="003C261E" w:rsidP="003C26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</w:p>
        </w:tc>
      </w:tr>
      <w:tr w:rsidR="003C261E" w:rsidTr="00496B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:rsidR="003C261E" w:rsidRPr="00177D2E" w:rsidRDefault="0034376A" w:rsidP="003C261E">
            <w:pPr>
              <w:rPr>
                <w:rFonts w:cstheme="minorHAnsi"/>
                <w:b w:val="0"/>
                <w:szCs w:val="28"/>
              </w:rPr>
            </w:pPr>
            <w:r w:rsidRPr="00177D2E">
              <w:rPr>
                <w:rFonts w:cstheme="minorHAnsi"/>
                <w:b w:val="0"/>
                <w:szCs w:val="28"/>
              </w:rPr>
              <w:t>21</w:t>
            </w:r>
          </w:p>
        </w:tc>
        <w:tc>
          <w:tcPr>
            <w:tcW w:w="5726" w:type="dxa"/>
          </w:tcPr>
          <w:p w:rsidR="003C261E" w:rsidRPr="00177D2E" w:rsidRDefault="003C261E" w:rsidP="003C26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All users can search organisations using Ajax</w:t>
            </w:r>
          </w:p>
        </w:tc>
        <w:tc>
          <w:tcPr>
            <w:tcW w:w="1180" w:type="dxa"/>
          </w:tcPr>
          <w:p w:rsidR="003C261E" w:rsidRPr="00177D2E" w:rsidRDefault="003C261E" w:rsidP="003C26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  <w:r w:rsidRPr="00177D2E">
              <w:rPr>
                <w:rFonts w:cstheme="minorHAnsi"/>
                <w:szCs w:val="28"/>
              </w:rPr>
              <w:t>Medium</w:t>
            </w:r>
          </w:p>
        </w:tc>
        <w:tc>
          <w:tcPr>
            <w:tcW w:w="897" w:type="dxa"/>
          </w:tcPr>
          <w:p w:rsidR="003C261E" w:rsidRPr="00177D2E" w:rsidRDefault="003C261E" w:rsidP="003C26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8"/>
              </w:rPr>
            </w:pPr>
          </w:p>
        </w:tc>
      </w:tr>
    </w:tbl>
    <w:p w:rsidR="004C15EF" w:rsidRPr="004C15EF" w:rsidRDefault="004C15EF" w:rsidP="004C15EF"/>
    <w:p w:rsidR="001C6441" w:rsidRDefault="001C6441" w:rsidP="001C6441">
      <w:pPr>
        <w:pStyle w:val="Heading1"/>
      </w:pPr>
      <w:bookmarkStart w:id="8" w:name="_Toc474263187"/>
      <w:r w:rsidRPr="001C6441">
        <w:t>Document control</w:t>
      </w:r>
      <w:bookmarkEnd w:id="8"/>
    </w:p>
    <w:p w:rsidR="00AC3E7C" w:rsidRDefault="00AC3E7C" w:rsidP="00AC3E7C">
      <w:pPr>
        <w:pStyle w:val="Heading2"/>
      </w:pPr>
      <w:bookmarkStart w:id="9" w:name="_Toc474263188"/>
      <w:r>
        <w:t>Document Maintenance</w:t>
      </w:r>
      <w:bookmarkEnd w:id="9"/>
    </w:p>
    <w:p w:rsidR="00AC3E7C" w:rsidRPr="00AC3E7C" w:rsidRDefault="00AC3E7C" w:rsidP="00AC3E7C">
      <w:r>
        <w:t xml:space="preserve">Any </w:t>
      </w:r>
      <w:r w:rsidR="00E83F6B">
        <w:t xml:space="preserve">changes </w:t>
      </w:r>
      <w:r>
        <w:t>must be det</w:t>
      </w:r>
      <w:r w:rsidR="00E83F6B">
        <w:t xml:space="preserve">ailed in the following table </w:t>
      </w:r>
      <w:r w:rsidR="00E83F6B" w:rsidRPr="006E5889">
        <w:t xml:space="preserve">of </w:t>
      </w:r>
      <w:r w:rsidRPr="006E5889">
        <w:t>document history</w:t>
      </w:r>
      <w:r>
        <w:t>.</w:t>
      </w:r>
    </w:p>
    <w:p w:rsidR="001C6441" w:rsidRDefault="001C6441" w:rsidP="001C6441">
      <w:pPr>
        <w:pStyle w:val="Heading2"/>
      </w:pPr>
      <w:bookmarkStart w:id="10" w:name="_Toc474263189"/>
      <w:r w:rsidRPr="001C6441">
        <w:t>History</w:t>
      </w:r>
      <w:bookmarkEnd w:id="10"/>
    </w:p>
    <w:tbl>
      <w:tblPr>
        <w:tblStyle w:val="GridTable1Light"/>
        <w:tblW w:w="8642" w:type="dxa"/>
        <w:tblLook w:val="04A0" w:firstRow="1" w:lastRow="0" w:firstColumn="1" w:lastColumn="0" w:noHBand="0" w:noVBand="1"/>
      </w:tblPr>
      <w:tblGrid>
        <w:gridCol w:w="1271"/>
        <w:gridCol w:w="1276"/>
        <w:gridCol w:w="1984"/>
        <w:gridCol w:w="4111"/>
      </w:tblGrid>
      <w:tr w:rsidR="00473B5C" w:rsidTr="00F628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:rsidR="00473B5C" w:rsidRPr="006211EA" w:rsidRDefault="00473B5C" w:rsidP="00332356">
            <w:pPr>
              <w:jc w:val="both"/>
              <w:rPr>
                <w:rFonts w:cstheme="minorHAnsi"/>
                <w:b w:val="0"/>
                <w:color w:val="000000" w:themeColor="text1"/>
                <w:lang w:eastAsia="en-GB"/>
              </w:rPr>
            </w:pPr>
            <w:r w:rsidRPr="006211EA">
              <w:rPr>
                <w:rFonts w:cstheme="minorHAnsi"/>
                <w:color w:val="000000" w:themeColor="text1"/>
                <w:lang w:eastAsia="en-GB"/>
              </w:rPr>
              <w:t>Version</w:t>
            </w:r>
          </w:p>
        </w:tc>
        <w:tc>
          <w:tcPr>
            <w:tcW w:w="1276" w:type="dxa"/>
          </w:tcPr>
          <w:p w:rsidR="00473B5C" w:rsidRPr="006211EA" w:rsidRDefault="00473B5C" w:rsidP="0033235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color w:val="000000" w:themeColor="text1"/>
                <w:lang w:eastAsia="en-GB"/>
              </w:rPr>
            </w:pPr>
            <w:r w:rsidRPr="006211EA">
              <w:rPr>
                <w:rFonts w:cstheme="minorHAnsi"/>
                <w:color w:val="000000" w:themeColor="text1"/>
                <w:lang w:eastAsia="en-GB"/>
              </w:rPr>
              <w:t>Date</w:t>
            </w:r>
          </w:p>
        </w:tc>
        <w:tc>
          <w:tcPr>
            <w:tcW w:w="1984" w:type="dxa"/>
          </w:tcPr>
          <w:p w:rsidR="00473B5C" w:rsidRPr="006211EA" w:rsidRDefault="00473B5C" w:rsidP="0033235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color w:val="000000" w:themeColor="text1"/>
                <w:lang w:eastAsia="en-GB"/>
              </w:rPr>
            </w:pPr>
            <w:r w:rsidRPr="006211EA">
              <w:rPr>
                <w:rFonts w:cstheme="minorHAnsi"/>
                <w:color w:val="000000" w:themeColor="text1"/>
                <w:lang w:eastAsia="en-GB"/>
              </w:rPr>
              <w:t>Changer</w:t>
            </w:r>
          </w:p>
        </w:tc>
        <w:tc>
          <w:tcPr>
            <w:tcW w:w="4111" w:type="dxa"/>
          </w:tcPr>
          <w:p w:rsidR="00473B5C" w:rsidRPr="006211EA" w:rsidRDefault="00473B5C" w:rsidP="0033235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color w:val="000000" w:themeColor="text1"/>
                <w:lang w:eastAsia="en-GB"/>
              </w:rPr>
            </w:pPr>
            <w:r w:rsidRPr="006211EA">
              <w:rPr>
                <w:rFonts w:cstheme="minorHAnsi"/>
                <w:color w:val="000000" w:themeColor="text1"/>
                <w:lang w:eastAsia="en-GB"/>
              </w:rPr>
              <w:t>Changes</w:t>
            </w:r>
          </w:p>
        </w:tc>
      </w:tr>
      <w:tr w:rsidR="00473B5C" w:rsidTr="00F6289F">
        <w:trPr>
          <w:trHeight w:val="4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:rsidR="00473B5C" w:rsidRPr="006211EA" w:rsidRDefault="00473B5C" w:rsidP="00332356">
            <w:pPr>
              <w:jc w:val="both"/>
              <w:rPr>
                <w:rFonts w:cstheme="minorHAnsi"/>
                <w:b w:val="0"/>
                <w:color w:val="000000" w:themeColor="text1"/>
                <w:lang w:eastAsia="en-GB"/>
              </w:rPr>
            </w:pPr>
            <w:r w:rsidRPr="006211EA">
              <w:rPr>
                <w:rFonts w:cstheme="minorHAnsi"/>
                <w:b w:val="0"/>
                <w:color w:val="000000" w:themeColor="text1"/>
                <w:lang w:eastAsia="en-GB"/>
              </w:rPr>
              <w:t>v1</w:t>
            </w:r>
          </w:p>
        </w:tc>
        <w:tc>
          <w:tcPr>
            <w:tcW w:w="1276" w:type="dxa"/>
          </w:tcPr>
          <w:p w:rsidR="00473B5C" w:rsidRPr="006211EA" w:rsidRDefault="0093260F" w:rsidP="006211E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lang w:eastAsia="en-GB"/>
              </w:rPr>
            </w:pPr>
            <w:r w:rsidRPr="006211EA">
              <w:rPr>
                <w:rFonts w:cstheme="minorHAnsi"/>
                <w:color w:val="000000" w:themeColor="text1"/>
                <w:lang w:eastAsia="en-GB"/>
              </w:rPr>
              <w:t>2</w:t>
            </w:r>
            <w:r w:rsidR="006211EA">
              <w:rPr>
                <w:rFonts w:cstheme="minorHAnsi"/>
                <w:color w:val="000000" w:themeColor="text1"/>
                <w:lang w:eastAsia="en-GB"/>
              </w:rPr>
              <w:t>/2/17</w:t>
            </w:r>
          </w:p>
        </w:tc>
        <w:tc>
          <w:tcPr>
            <w:tcW w:w="1984" w:type="dxa"/>
          </w:tcPr>
          <w:p w:rsidR="00473B5C" w:rsidRPr="006211EA" w:rsidRDefault="00473B5C" w:rsidP="0033235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lang w:eastAsia="en-GB"/>
              </w:rPr>
            </w:pPr>
            <w:r w:rsidRPr="006211EA">
              <w:rPr>
                <w:rFonts w:cstheme="minorHAnsi"/>
                <w:color w:val="000000" w:themeColor="text1"/>
                <w:lang w:eastAsia="en-GB"/>
              </w:rPr>
              <w:t>Jahidul Islam</w:t>
            </w:r>
          </w:p>
        </w:tc>
        <w:tc>
          <w:tcPr>
            <w:tcW w:w="4111" w:type="dxa"/>
          </w:tcPr>
          <w:p w:rsidR="00473B5C" w:rsidRPr="006211EA" w:rsidRDefault="00302F60" w:rsidP="0033235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  <w:lang w:eastAsia="en-GB"/>
              </w:rPr>
            </w:pPr>
            <w:r w:rsidRPr="006211EA">
              <w:rPr>
                <w:rFonts w:cstheme="minorHAnsi"/>
                <w:color w:val="000000" w:themeColor="text1"/>
                <w:lang w:eastAsia="en-GB"/>
              </w:rPr>
              <w:t>First draft</w:t>
            </w:r>
          </w:p>
        </w:tc>
      </w:tr>
    </w:tbl>
    <w:p w:rsidR="00473B5C" w:rsidRPr="00473B5C" w:rsidRDefault="00473B5C" w:rsidP="00473B5C"/>
    <w:sectPr w:rsidR="00473B5C" w:rsidRPr="00473B5C">
      <w:headerReference w:type="default" r:id="rId8"/>
      <w:foot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61FB9" w:rsidRDefault="00D61FB9" w:rsidP="003E63FF">
      <w:pPr>
        <w:spacing w:after="0" w:line="240" w:lineRule="auto"/>
      </w:pPr>
      <w:r>
        <w:separator/>
      </w:r>
    </w:p>
  </w:endnote>
  <w:endnote w:type="continuationSeparator" w:id="0">
    <w:p w:rsidR="00D61FB9" w:rsidRDefault="00D61FB9" w:rsidP="003E63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7180400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E63FF" w:rsidRDefault="003E63F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843E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3E63FF" w:rsidRDefault="003E63FF">
    <w:pPr>
      <w:pStyle w:val="Footer"/>
    </w:pPr>
    <w:r>
      <w:t>73347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61FB9" w:rsidRDefault="00D61FB9" w:rsidP="003E63FF">
      <w:pPr>
        <w:spacing w:after="0" w:line="240" w:lineRule="auto"/>
      </w:pPr>
      <w:r>
        <w:separator/>
      </w:r>
    </w:p>
  </w:footnote>
  <w:footnote w:type="continuationSeparator" w:id="0">
    <w:p w:rsidR="00D61FB9" w:rsidRDefault="00D61FB9" w:rsidP="003E63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63FF" w:rsidRDefault="003E63FF">
    <w:pPr>
      <w:pStyle w:val="Header"/>
    </w:pPr>
    <w:r>
      <w:t>ENTWA</w:t>
    </w:r>
    <w:r>
      <w:tab/>
    </w:r>
    <w:r>
      <w:tab/>
    </w:r>
    <w:r w:rsidRPr="003E63FF">
      <w:t>Requirements Specifi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CE3162"/>
    <w:multiLevelType w:val="hybridMultilevel"/>
    <w:tmpl w:val="4D006F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F34930"/>
    <w:multiLevelType w:val="multilevel"/>
    <w:tmpl w:val="F9C48638"/>
    <w:lvl w:ilvl="0">
      <w:start w:val="1"/>
      <w:numFmt w:val="decimal"/>
      <w:lvlText w:val="%1"/>
      <w:lvlJc w:val="left"/>
      <w:pPr>
        <w:ind w:left="765" w:hanging="405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90" w:hanging="63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35F93CC2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51EA4647"/>
    <w:multiLevelType w:val="hybridMultilevel"/>
    <w:tmpl w:val="D00C0B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3srCwMDYwszS1NDJW0lEKTi0uzszPAymwqAUAoDmqsywAAAA="/>
  </w:docVars>
  <w:rsids>
    <w:rsidRoot w:val="003E63FF"/>
    <w:rsid w:val="00007BD2"/>
    <w:rsid w:val="00016EAC"/>
    <w:rsid w:val="00043125"/>
    <w:rsid w:val="00052F73"/>
    <w:rsid w:val="000C4E55"/>
    <w:rsid w:val="000D2195"/>
    <w:rsid w:val="0010042A"/>
    <w:rsid w:val="0013343E"/>
    <w:rsid w:val="00136D82"/>
    <w:rsid w:val="00177D2E"/>
    <w:rsid w:val="001B1AB1"/>
    <w:rsid w:val="001C6441"/>
    <w:rsid w:val="001D48B3"/>
    <w:rsid w:val="001F15BC"/>
    <w:rsid w:val="001F1867"/>
    <w:rsid w:val="00215FB9"/>
    <w:rsid w:val="00220E4A"/>
    <w:rsid w:val="00263E2B"/>
    <w:rsid w:val="002C597A"/>
    <w:rsid w:val="00302F60"/>
    <w:rsid w:val="003061E5"/>
    <w:rsid w:val="0034376A"/>
    <w:rsid w:val="00355766"/>
    <w:rsid w:val="003C261E"/>
    <w:rsid w:val="003E63FF"/>
    <w:rsid w:val="0040071C"/>
    <w:rsid w:val="00442FA1"/>
    <w:rsid w:val="00473B5C"/>
    <w:rsid w:val="00486AA2"/>
    <w:rsid w:val="004919D4"/>
    <w:rsid w:val="00496B72"/>
    <w:rsid w:val="004C15EF"/>
    <w:rsid w:val="004C1ADC"/>
    <w:rsid w:val="00506755"/>
    <w:rsid w:val="00512393"/>
    <w:rsid w:val="00512EFB"/>
    <w:rsid w:val="005267F8"/>
    <w:rsid w:val="0053290A"/>
    <w:rsid w:val="00534039"/>
    <w:rsid w:val="005474D7"/>
    <w:rsid w:val="005A2274"/>
    <w:rsid w:val="005C4933"/>
    <w:rsid w:val="005D5899"/>
    <w:rsid w:val="006211EA"/>
    <w:rsid w:val="00647757"/>
    <w:rsid w:val="00652345"/>
    <w:rsid w:val="00686DF8"/>
    <w:rsid w:val="00690953"/>
    <w:rsid w:val="006A19D6"/>
    <w:rsid w:val="006C094B"/>
    <w:rsid w:val="006E5889"/>
    <w:rsid w:val="00765253"/>
    <w:rsid w:val="007864E1"/>
    <w:rsid w:val="007B6C25"/>
    <w:rsid w:val="007E0C6A"/>
    <w:rsid w:val="0082471A"/>
    <w:rsid w:val="00826C42"/>
    <w:rsid w:val="008606B3"/>
    <w:rsid w:val="00872FDA"/>
    <w:rsid w:val="008E05EE"/>
    <w:rsid w:val="009178F4"/>
    <w:rsid w:val="0093260F"/>
    <w:rsid w:val="009530E5"/>
    <w:rsid w:val="009617F9"/>
    <w:rsid w:val="009843EF"/>
    <w:rsid w:val="009A5389"/>
    <w:rsid w:val="009D2B7E"/>
    <w:rsid w:val="00A1593C"/>
    <w:rsid w:val="00A376F8"/>
    <w:rsid w:val="00A701B1"/>
    <w:rsid w:val="00A77F82"/>
    <w:rsid w:val="00AB3BA5"/>
    <w:rsid w:val="00AC3E7C"/>
    <w:rsid w:val="00AD2119"/>
    <w:rsid w:val="00B5016F"/>
    <w:rsid w:val="00B66CB3"/>
    <w:rsid w:val="00BD0E40"/>
    <w:rsid w:val="00C13512"/>
    <w:rsid w:val="00C459B5"/>
    <w:rsid w:val="00C957D3"/>
    <w:rsid w:val="00D20A60"/>
    <w:rsid w:val="00D230B6"/>
    <w:rsid w:val="00D31872"/>
    <w:rsid w:val="00D55BFE"/>
    <w:rsid w:val="00D61FB9"/>
    <w:rsid w:val="00D667E1"/>
    <w:rsid w:val="00D7088C"/>
    <w:rsid w:val="00D87766"/>
    <w:rsid w:val="00DA1650"/>
    <w:rsid w:val="00DB4580"/>
    <w:rsid w:val="00E005EF"/>
    <w:rsid w:val="00E041EE"/>
    <w:rsid w:val="00E17452"/>
    <w:rsid w:val="00E45EB8"/>
    <w:rsid w:val="00E649A0"/>
    <w:rsid w:val="00E76CC0"/>
    <w:rsid w:val="00E83F6B"/>
    <w:rsid w:val="00E96807"/>
    <w:rsid w:val="00EA3860"/>
    <w:rsid w:val="00EE2CF3"/>
    <w:rsid w:val="00F31386"/>
    <w:rsid w:val="00F608FE"/>
    <w:rsid w:val="00F6289F"/>
    <w:rsid w:val="00FF04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2C14FFD-47AD-4EF0-9CC4-85B712B61E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6441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6441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441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C6441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C6441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C6441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C6441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C6441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C6441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63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63FF"/>
  </w:style>
  <w:style w:type="paragraph" w:styleId="Footer">
    <w:name w:val="footer"/>
    <w:basedOn w:val="Normal"/>
    <w:link w:val="FooterChar"/>
    <w:uiPriority w:val="99"/>
    <w:unhideWhenUsed/>
    <w:rsid w:val="003E63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63FF"/>
  </w:style>
  <w:style w:type="character" w:customStyle="1" w:styleId="Heading1Char">
    <w:name w:val="Heading 1 Char"/>
    <w:basedOn w:val="DefaultParagraphFont"/>
    <w:link w:val="Heading1"/>
    <w:uiPriority w:val="9"/>
    <w:rsid w:val="001C644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C644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44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C644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C6441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C6441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C6441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C644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C644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1C6441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459B5"/>
    <w:pPr>
      <w:numPr>
        <w:numId w:val="0"/>
      </w:num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C459B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459B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459B5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D708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53403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233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5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1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9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4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1B1CCF-DD78-4F6D-B4DC-F894E2D1D4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1</Pages>
  <Words>587</Words>
  <Characters>335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hidul Islam</dc:creator>
  <cp:keywords/>
  <dc:description/>
  <cp:lastModifiedBy>Pabel</cp:lastModifiedBy>
  <cp:revision>60</cp:revision>
  <dcterms:created xsi:type="dcterms:W3CDTF">2017-01-31T19:43:00Z</dcterms:created>
  <dcterms:modified xsi:type="dcterms:W3CDTF">2017-02-07T20:37:00Z</dcterms:modified>
</cp:coreProperties>
</file>